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32795C" w14:textId="77777777" w:rsidR="0021666A" w:rsidRDefault="00AD44E0">
      <w:pPr>
        <w:rPr>
          <w:b/>
          <w:sz w:val="36"/>
          <w:szCs w:val="36"/>
        </w:rPr>
      </w:pPr>
      <w:r w:rsidRPr="00AD44E0">
        <w:rPr>
          <w:sz w:val="36"/>
          <w:szCs w:val="36"/>
        </w:rPr>
        <w:t>P</w:t>
      </w:r>
      <w:r w:rsidR="0021666A">
        <w:rPr>
          <w:b/>
          <w:sz w:val="36"/>
          <w:szCs w:val="36"/>
        </w:rPr>
        <w:t>roblem 1</w:t>
      </w:r>
      <w:r w:rsidRPr="00AD44E0">
        <w:rPr>
          <w:b/>
          <w:sz w:val="36"/>
          <w:szCs w:val="36"/>
        </w:rPr>
        <w:t>:</w:t>
      </w:r>
    </w:p>
    <w:p w14:paraId="339AE998" w14:textId="77777777" w:rsidR="0021666A" w:rsidRPr="00467025" w:rsidRDefault="0021666A">
      <w:pPr>
        <w:rPr>
          <w:sz w:val="28"/>
          <w:szCs w:val="28"/>
        </w:rPr>
      </w:pPr>
    </w:p>
    <w:p w14:paraId="135CF97F" w14:textId="6CC4DFEA" w:rsidR="00467025" w:rsidRDefault="00467025">
      <w:pPr>
        <w:rPr>
          <w:sz w:val="28"/>
          <w:szCs w:val="28"/>
        </w:rPr>
      </w:pPr>
      <w:r w:rsidRPr="00467025">
        <w:rPr>
          <w:sz w:val="28"/>
          <w:szCs w:val="28"/>
        </w:rPr>
        <w:t>One variable is fixed as Cancer volume and then all other variables are taken as second variable and the model are compared to each others in all cases.</w:t>
      </w:r>
    </w:p>
    <w:p w14:paraId="57CF1722" w14:textId="77777777" w:rsidR="00467025" w:rsidRPr="00467025" w:rsidRDefault="00467025">
      <w:pPr>
        <w:rPr>
          <w:sz w:val="28"/>
          <w:szCs w:val="28"/>
        </w:rPr>
      </w:pPr>
    </w:p>
    <w:p w14:paraId="1937A43E" w14:textId="77777777" w:rsidR="00A63FFD" w:rsidRDefault="00A63FFD" w:rsidP="00A63FFD">
      <w:pPr>
        <w:pStyle w:val="SourceCode"/>
      </w:pPr>
      <w:r>
        <w:rPr>
          <w:rStyle w:val="CommentTok"/>
        </w:rPr>
        <w:t xml:space="preserve"># since one variable is already picked in project 5 so we will check with different combinations of this variable with other variable available </w:t>
      </w:r>
      <w:r>
        <w:br/>
      </w:r>
      <w:r>
        <w:br/>
      </w:r>
      <w:r>
        <w:rPr>
          <w:rStyle w:val="CommentTok"/>
        </w:rPr>
        <w:t xml:space="preserve"># read data from csv file </w:t>
      </w:r>
      <w:r>
        <w:br/>
      </w:r>
      <w:r>
        <w:rPr>
          <w:rStyle w:val="NormalTok"/>
        </w:rPr>
        <w:t>data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/Users/Prashant/Downloads/prostate_cancer.csv"</w:t>
      </w:r>
      <w:r>
        <w:rPr>
          <w:rStyle w:val="NormalTok"/>
        </w:rPr>
        <w:t>,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 , </w:t>
      </w:r>
      <w:r>
        <w:rPr>
          <w:rStyle w:val="DataTypeTok"/>
        </w:rPr>
        <w:t>sep=</w:t>
      </w:r>
      <w:r>
        <w:rPr>
          <w:rStyle w:val="StringTok"/>
        </w:rPr>
        <w:t>",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data)</w:t>
      </w:r>
      <w:r>
        <w:br/>
      </w:r>
      <w:r>
        <w:rPr>
          <w:rStyle w:val="CommentTok"/>
        </w:rPr>
        <w:t xml:space="preserve"># check with all other variables keeping one variable as CancerVolume </w:t>
      </w:r>
      <w:r>
        <w:br/>
      </w:r>
      <w:r>
        <w:br/>
      </w:r>
      <w:r>
        <w:rPr>
          <w:rStyle w:val="CommentTok"/>
        </w:rPr>
        <w:t xml:space="preserve"># combination of cancer Volume and weight </w:t>
      </w:r>
      <w:r>
        <w:br/>
      </w:r>
      <w:r>
        <w:rPr>
          <w:rStyle w:val="NormalTok"/>
        </w:rPr>
        <w:t>psa.reg1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psa ~</w:t>
      </w:r>
      <w:r>
        <w:rPr>
          <w:rStyle w:val="StringTok"/>
        </w:rPr>
        <w:t xml:space="preserve"> </w:t>
      </w:r>
      <w:r>
        <w:rPr>
          <w:rStyle w:val="NormalTok"/>
        </w:rPr>
        <w:t>cancervol +</w:t>
      </w:r>
      <w:r>
        <w:rPr>
          <w:rStyle w:val="StringTok"/>
        </w:rPr>
        <w:t xml:space="preserve"> </w:t>
      </w:r>
      <w:r>
        <w:rPr>
          <w:rStyle w:val="NormalTok"/>
        </w:rPr>
        <w:t>weight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psa.reg1)</w:t>
      </w:r>
    </w:p>
    <w:p w14:paraId="06A48E42" w14:textId="77777777" w:rsidR="00A63FFD" w:rsidRDefault="00A63FFD" w:rsidP="00A63FF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sa ~ cancervol + we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1.368  -8.739  -1.584   3.386 181.2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19442    5.45761   0.036    0.972    </w:t>
      </w:r>
      <w:r>
        <w:br/>
      </w:r>
      <w:r>
        <w:rPr>
          <w:rStyle w:val="VerbatimChar"/>
        </w:rPr>
        <w:t>## cancervol    3.22933    0.41685   7.747 1.08e-11 ***</w:t>
      </w:r>
      <w:r>
        <w:br/>
      </w:r>
      <w:r>
        <w:rPr>
          <w:rStyle w:val="VerbatimChar"/>
        </w:rPr>
        <w:t xml:space="preserve">## weight       0.02055    0.07188   0.286    0.776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2.19 on 94 degrees of freedom</w:t>
      </w:r>
      <w:r>
        <w:br/>
      </w:r>
      <w:r>
        <w:rPr>
          <w:rStyle w:val="VerbatimChar"/>
        </w:rPr>
        <w:t xml:space="preserve">## Multiple R-squared:  0.3901, Adjusted R-squared:  0.3771 </w:t>
      </w:r>
      <w:r>
        <w:br/>
      </w:r>
      <w:r>
        <w:rPr>
          <w:rStyle w:val="VerbatimChar"/>
        </w:rPr>
        <w:t>## F-statistic: 30.06 on 2 and 94 DF,  p-value: 8.079e-11</w:t>
      </w:r>
    </w:p>
    <w:p w14:paraId="71F22223" w14:textId="77777777" w:rsidR="00A63FFD" w:rsidRDefault="00A63FFD" w:rsidP="00A63FF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psa.reg1)</w:t>
      </w:r>
    </w:p>
    <w:p w14:paraId="3A8C6B8A" w14:textId="77777777" w:rsidR="00A63FFD" w:rsidRDefault="00A63FFD">
      <w:pPr>
        <w:rPr>
          <w:b/>
          <w:sz w:val="36"/>
          <w:szCs w:val="36"/>
        </w:rPr>
      </w:pPr>
    </w:p>
    <w:p w14:paraId="00E0301A" w14:textId="77777777" w:rsidR="003359D1" w:rsidRDefault="003359D1" w:rsidP="003359D1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psa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>## cancervol  1  62202   62202 60.0404 1.072e-11 ***</w:t>
      </w:r>
      <w:r>
        <w:br/>
      </w:r>
      <w:r>
        <w:rPr>
          <w:rStyle w:val="VerbatimChar"/>
        </w:rPr>
        <w:t xml:space="preserve">## weight     1     85      85  0.0817    0.7756    </w:t>
      </w:r>
      <w:r>
        <w:br/>
      </w:r>
      <w:r>
        <w:rPr>
          <w:rStyle w:val="VerbatimChar"/>
        </w:rPr>
        <w:lastRenderedPageBreak/>
        <w:t xml:space="preserve">## Residuals 94  97385    1036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33A20FE4" w14:textId="77777777" w:rsidR="003359D1" w:rsidRDefault="003359D1" w:rsidP="003359D1">
      <w:pPr>
        <w:pStyle w:val="SourceCode"/>
      </w:pPr>
      <w:r>
        <w:rPr>
          <w:rStyle w:val="CommentTok"/>
        </w:rPr>
        <w:t xml:space="preserve"># combination of cancer Volume and age </w:t>
      </w:r>
      <w:r>
        <w:br/>
      </w:r>
      <w:r>
        <w:rPr>
          <w:rStyle w:val="NormalTok"/>
        </w:rPr>
        <w:t>psa.reg2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psa ~</w:t>
      </w:r>
      <w:r>
        <w:rPr>
          <w:rStyle w:val="StringTok"/>
        </w:rPr>
        <w:t xml:space="preserve"> </w:t>
      </w:r>
      <w:r>
        <w:rPr>
          <w:rStyle w:val="NormalTok"/>
        </w:rPr>
        <w:t>cancervol +</w:t>
      </w:r>
      <w:r>
        <w:rPr>
          <w:rStyle w:val="StringTok"/>
        </w:rPr>
        <w:t xml:space="preserve"> </w:t>
      </w:r>
      <w:r>
        <w:rPr>
          <w:rStyle w:val="NormalTok"/>
        </w:rPr>
        <w:t>age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psa.reg2)</w:t>
      </w:r>
    </w:p>
    <w:p w14:paraId="6B486B61" w14:textId="77777777" w:rsidR="003359D1" w:rsidRDefault="003359D1" w:rsidP="003359D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sa ~ cancervol + a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1.835  -8.903  -1.695   3.015 181.3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3.63788   28.43833   0.128    0.898    </w:t>
      </w:r>
      <w:r>
        <w:br/>
      </w:r>
      <w:r>
        <w:rPr>
          <w:rStyle w:val="VerbatimChar"/>
        </w:rPr>
        <w:t>## cancervol    3.23139    0.41732   7.743  1.1e-11 ***</w:t>
      </w:r>
      <w:r>
        <w:br/>
      </w:r>
      <w:r>
        <w:rPr>
          <w:rStyle w:val="VerbatimChar"/>
        </w:rPr>
        <w:t xml:space="preserve">## age         -0.03951    0.44175  -0.089    0.929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2.2 on 94 degrees of freedom</w:t>
      </w:r>
      <w:r>
        <w:br/>
      </w:r>
      <w:r>
        <w:rPr>
          <w:rStyle w:val="VerbatimChar"/>
        </w:rPr>
        <w:t xml:space="preserve">## Multiple R-squared:  0.3896, Adjusted R-squared:  0.3766 </w:t>
      </w:r>
      <w:r>
        <w:br/>
      </w:r>
      <w:r>
        <w:rPr>
          <w:rStyle w:val="VerbatimChar"/>
        </w:rPr>
        <w:t>## F-statistic:    30 on 2 and 94 DF,  p-value: 8.382e-11</w:t>
      </w:r>
    </w:p>
    <w:p w14:paraId="544C4D81" w14:textId="77777777" w:rsidR="003359D1" w:rsidRDefault="003359D1" w:rsidP="003359D1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psa.reg2)</w:t>
      </w:r>
    </w:p>
    <w:p w14:paraId="0E462742" w14:textId="77777777" w:rsidR="003359D1" w:rsidRDefault="003359D1" w:rsidP="003359D1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psa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>## cancervol  1  62202   62202  59.993 1.088e-11 ***</w:t>
      </w:r>
      <w:r>
        <w:br/>
      </w:r>
      <w:r>
        <w:rPr>
          <w:rStyle w:val="VerbatimChar"/>
        </w:rPr>
        <w:t xml:space="preserve">## age        1      8       8   0.008    0.9289    </w:t>
      </w:r>
      <w:r>
        <w:br/>
      </w:r>
      <w:r>
        <w:rPr>
          <w:rStyle w:val="VerbatimChar"/>
        </w:rPr>
        <w:t xml:space="preserve">## Residuals 94  97461    1037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345CB6D7" w14:textId="77777777" w:rsidR="003359D1" w:rsidRDefault="003359D1" w:rsidP="003359D1">
      <w:pPr>
        <w:pStyle w:val="SourceCode"/>
      </w:pPr>
      <w:r>
        <w:rPr>
          <w:rStyle w:val="CommentTok"/>
        </w:rPr>
        <w:t xml:space="preserve"># combination of cancer volume and benpros </w:t>
      </w:r>
      <w:r>
        <w:br/>
      </w:r>
      <w:r>
        <w:br/>
      </w:r>
      <w:r>
        <w:rPr>
          <w:rStyle w:val="NormalTok"/>
        </w:rPr>
        <w:t>psa.reg3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psa ~</w:t>
      </w:r>
      <w:r>
        <w:rPr>
          <w:rStyle w:val="StringTok"/>
        </w:rPr>
        <w:t xml:space="preserve"> </w:t>
      </w:r>
      <w:r>
        <w:rPr>
          <w:rStyle w:val="NormalTok"/>
        </w:rPr>
        <w:t>cancervol +</w:t>
      </w:r>
      <w:r>
        <w:rPr>
          <w:rStyle w:val="StringTok"/>
        </w:rPr>
        <w:t xml:space="preserve"> </w:t>
      </w:r>
      <w:r>
        <w:rPr>
          <w:rStyle w:val="NormalTok"/>
        </w:rPr>
        <w:t>benpro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psa.reg3)</w:t>
      </w:r>
    </w:p>
    <w:p w14:paraId="63DF21DB" w14:textId="77777777" w:rsidR="003359D1" w:rsidRDefault="003359D1">
      <w:pPr>
        <w:rPr>
          <w:b/>
          <w:sz w:val="36"/>
          <w:szCs w:val="36"/>
        </w:rPr>
      </w:pPr>
    </w:p>
    <w:p w14:paraId="51B8C4FC" w14:textId="77777777" w:rsidR="003359D1" w:rsidRDefault="003359D1" w:rsidP="003359D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sa ~ cancervol + benpro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0.069  -9.505  -0.918   4.404 178.6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-1.5168     5.3861  -0.282    0.779    </w:t>
      </w:r>
      <w:r>
        <w:br/>
      </w:r>
      <w:r>
        <w:rPr>
          <w:rStyle w:val="VerbatimChar"/>
        </w:rPr>
        <w:t>## cancervol     3.2767     0.4192   7.816 7.74e-12 ***</w:t>
      </w:r>
      <w:r>
        <w:br/>
      </w:r>
      <w:r>
        <w:rPr>
          <w:rStyle w:val="VerbatimChar"/>
        </w:rPr>
        <w:t xml:space="preserve">## benpros       0.9130     1.0899   0.838    0.404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2.08 on 94 degrees of freedom</w:t>
      </w:r>
      <w:r>
        <w:br/>
      </w:r>
      <w:r>
        <w:rPr>
          <w:rStyle w:val="VerbatimChar"/>
        </w:rPr>
        <w:t xml:space="preserve">## Multiple R-squared:  0.3941, Adjusted R-squared:  0.3812 </w:t>
      </w:r>
      <w:r>
        <w:br/>
      </w:r>
      <w:r>
        <w:rPr>
          <w:rStyle w:val="VerbatimChar"/>
        </w:rPr>
        <w:t>## F-statistic: 30.57 on 2 and 94 DF,  p-value: 5.933e-11</w:t>
      </w:r>
    </w:p>
    <w:p w14:paraId="3869CE3D" w14:textId="77777777" w:rsidR="003359D1" w:rsidRDefault="003359D1" w:rsidP="003359D1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psa.reg3)</w:t>
      </w:r>
    </w:p>
    <w:p w14:paraId="4E19DA11" w14:textId="77777777" w:rsidR="003359D1" w:rsidRDefault="003359D1" w:rsidP="003359D1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psa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>## cancervol  1  62202   62202 60.4361 9.484e-12 ***</w:t>
      </w:r>
      <w:r>
        <w:br/>
      </w:r>
      <w:r>
        <w:rPr>
          <w:rStyle w:val="VerbatimChar"/>
        </w:rPr>
        <w:t xml:space="preserve">## benpros    1    722     722  0.7017    0.4043    </w:t>
      </w:r>
      <w:r>
        <w:br/>
      </w:r>
      <w:r>
        <w:rPr>
          <w:rStyle w:val="VerbatimChar"/>
        </w:rPr>
        <w:t xml:space="preserve">## Residuals 94  96747    1029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50CFAB32" w14:textId="77777777" w:rsidR="003359D1" w:rsidRDefault="003359D1" w:rsidP="003359D1">
      <w:pPr>
        <w:pStyle w:val="SourceCode"/>
      </w:pPr>
      <w:r>
        <w:rPr>
          <w:rStyle w:val="CommentTok"/>
        </w:rPr>
        <w:t xml:space="preserve"># combination of cancer volume and vesinv </w:t>
      </w:r>
      <w:r>
        <w:br/>
      </w:r>
      <w:r>
        <w:br/>
      </w:r>
      <w:r>
        <w:rPr>
          <w:rStyle w:val="NormalTok"/>
        </w:rPr>
        <w:t>psa.reg4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psa ~</w:t>
      </w:r>
      <w:r>
        <w:rPr>
          <w:rStyle w:val="StringTok"/>
        </w:rPr>
        <w:t xml:space="preserve"> </w:t>
      </w:r>
      <w:r>
        <w:rPr>
          <w:rStyle w:val="NormalTok"/>
        </w:rPr>
        <w:t>cancervol +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vesinv))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psa.reg4)</w:t>
      </w:r>
    </w:p>
    <w:p w14:paraId="5173C006" w14:textId="77777777" w:rsidR="003359D1" w:rsidRDefault="003359D1" w:rsidP="003359D1">
      <w:pPr>
        <w:rPr>
          <w:b/>
          <w:sz w:val="36"/>
          <w:szCs w:val="36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sa ~ cancervol + factor(vesinv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5.145  -7.535  -1.129   4.256 170.0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     1.060      4.231   0.251   0.8027    </w:t>
      </w:r>
      <w:r>
        <w:br/>
      </w:r>
      <w:r>
        <w:rPr>
          <w:rStyle w:val="VerbatimChar"/>
        </w:rPr>
        <w:t>## cancervol          2.477      0.495   5.003 2.62e-06 ***</w:t>
      </w:r>
      <w:r>
        <w:br/>
      </w:r>
      <w:r>
        <w:rPr>
          <w:rStyle w:val="VerbatimChar"/>
        </w:rPr>
        <w:t xml:space="preserve">## factor(vesinv)1   24.647      9.423   2.616   0.0104 *  </w:t>
      </w:r>
      <w:r>
        <w:br/>
      </w:r>
      <w:r>
        <w:rPr>
          <w:rStyle w:val="VerbatimChar"/>
        </w:rPr>
        <w:t>## ---</w:t>
      </w:r>
      <w:r>
        <w:br/>
      </w:r>
    </w:p>
    <w:p w14:paraId="24D000AA" w14:textId="77777777" w:rsidR="00325D2A" w:rsidRDefault="00325D2A" w:rsidP="00325D2A">
      <w:pPr>
        <w:pStyle w:val="SourceCode"/>
      </w:pP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1.09 on 94 degrees of freedom</w:t>
      </w:r>
      <w:r>
        <w:br/>
      </w:r>
      <w:r>
        <w:rPr>
          <w:rStyle w:val="VerbatimChar"/>
        </w:rPr>
        <w:t xml:space="preserve">## Multiple R-squared:  0.431,  Adjusted R-squared:  0.4189 </w:t>
      </w:r>
      <w:r>
        <w:br/>
      </w:r>
      <w:r>
        <w:rPr>
          <w:rStyle w:val="VerbatimChar"/>
        </w:rPr>
        <w:t>## F-statistic:  35.6 on 2 and 94 DF,  p-value: 3.098e-12</w:t>
      </w:r>
    </w:p>
    <w:p w14:paraId="5AB62DFB" w14:textId="77777777" w:rsidR="00325D2A" w:rsidRDefault="00325D2A" w:rsidP="00325D2A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psa.reg4)</w:t>
      </w:r>
    </w:p>
    <w:p w14:paraId="1A0EE72E" w14:textId="77777777" w:rsidR="00325D2A" w:rsidRDefault="00325D2A" w:rsidP="00325D2A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psa</w:t>
      </w:r>
      <w:r>
        <w:br/>
      </w:r>
      <w:r>
        <w:rPr>
          <w:rStyle w:val="VerbatimChar"/>
        </w:rPr>
        <w:t xml:space="preserve">##                Df Sum Sq Mean Sq F value    Pr(&gt;F)    </w:t>
      </w:r>
      <w:r>
        <w:br/>
      </w:r>
      <w:r>
        <w:rPr>
          <w:rStyle w:val="VerbatimChar"/>
        </w:rPr>
        <w:t>## cancervol       1  62202   62202 64.3543 2.869e-12 ***</w:t>
      </w:r>
      <w:r>
        <w:br/>
      </w:r>
      <w:r>
        <w:rPr>
          <w:rStyle w:val="VerbatimChar"/>
        </w:rPr>
        <w:t xml:space="preserve">## factor(vesinv)  1   6613    6613  6.8414   0.01038 *  </w:t>
      </w:r>
      <w:r>
        <w:br/>
      </w:r>
      <w:r>
        <w:rPr>
          <w:rStyle w:val="VerbatimChar"/>
        </w:rPr>
        <w:t xml:space="preserve">## Residuals      94  90857     967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48C77FE4" w14:textId="77777777" w:rsidR="00325D2A" w:rsidRDefault="00325D2A" w:rsidP="00325D2A">
      <w:pPr>
        <w:pStyle w:val="SourceCode"/>
      </w:pPr>
      <w:r>
        <w:rPr>
          <w:rStyle w:val="CommentTok"/>
        </w:rPr>
        <w:t># combination of cancer volume and capspen</w:t>
      </w:r>
      <w:r>
        <w:br/>
      </w:r>
      <w:r>
        <w:br/>
      </w:r>
      <w:r>
        <w:rPr>
          <w:rStyle w:val="NormalTok"/>
        </w:rPr>
        <w:t>psa.reg5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psa ~</w:t>
      </w:r>
      <w:r>
        <w:rPr>
          <w:rStyle w:val="StringTok"/>
        </w:rPr>
        <w:t xml:space="preserve"> </w:t>
      </w:r>
      <w:r>
        <w:rPr>
          <w:rStyle w:val="NormalTok"/>
        </w:rPr>
        <w:t>cancervol +</w:t>
      </w:r>
      <w:r>
        <w:rPr>
          <w:rStyle w:val="StringTok"/>
        </w:rPr>
        <w:t xml:space="preserve"> </w:t>
      </w:r>
      <w:r>
        <w:rPr>
          <w:rStyle w:val="NormalTok"/>
        </w:rPr>
        <w:t>capspe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psa.reg5)</w:t>
      </w:r>
    </w:p>
    <w:p w14:paraId="28821FCD" w14:textId="77777777" w:rsidR="00325D2A" w:rsidRDefault="00325D2A" w:rsidP="00325D2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sa ~ cancervol + capspe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0.346  -8.324  -1.205   4.159 183.8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1.3276     4.2861   0.310    0.757    </w:t>
      </w:r>
      <w:r>
        <w:br/>
      </w:r>
      <w:r>
        <w:rPr>
          <w:rStyle w:val="VerbatimChar"/>
        </w:rPr>
        <w:t>## cancervol     2.4139     0.5655   4.269 4.69e-05 ***</w:t>
      </w:r>
      <w:r>
        <w:br/>
      </w:r>
      <w:r>
        <w:rPr>
          <w:rStyle w:val="VerbatimChar"/>
        </w:rPr>
        <w:t xml:space="preserve">## capspen       2.4533     1.1779   2.083    0.040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1.48 on 94 degrees of freedom</w:t>
      </w:r>
      <w:r>
        <w:br/>
      </w:r>
      <w:r>
        <w:rPr>
          <w:rStyle w:val="VerbatimChar"/>
        </w:rPr>
        <w:t xml:space="preserve">## Multiple R-squared:  0.4165, Adjusted R-squared:  0.4041 </w:t>
      </w:r>
      <w:r>
        <w:br/>
      </w:r>
      <w:r>
        <w:rPr>
          <w:rStyle w:val="VerbatimChar"/>
        </w:rPr>
        <w:t>## F-statistic: 33.55 on 2 and 94 DF,  p-value: 1.01e-11</w:t>
      </w:r>
    </w:p>
    <w:p w14:paraId="230ACA60" w14:textId="77777777" w:rsidR="00325D2A" w:rsidRDefault="00325D2A" w:rsidP="00325D2A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psa.reg5)</w:t>
      </w:r>
    </w:p>
    <w:p w14:paraId="5D587010" w14:textId="7002829D" w:rsidR="00325D2A" w:rsidRDefault="00325D2A" w:rsidP="00325D2A">
      <w:pPr>
        <w:rPr>
          <w:b/>
          <w:sz w:val="36"/>
          <w:szCs w:val="36"/>
        </w:rPr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psa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>## cancervol  1  62202   62202  62.757 4.654e-12 ***</w:t>
      </w:r>
      <w:r>
        <w:br/>
      </w:r>
      <w:r>
        <w:rPr>
          <w:rStyle w:val="VerbatimChar"/>
        </w:rPr>
        <w:t xml:space="preserve">## capspen    1   4300    4300   4.338   0.03999 *  </w:t>
      </w:r>
      <w:r>
        <w:br/>
      </w:r>
      <w:r>
        <w:rPr>
          <w:rStyle w:val="VerbatimChar"/>
        </w:rPr>
        <w:t xml:space="preserve">## Residuals 94  93170     991                      </w:t>
      </w:r>
      <w:r>
        <w:br/>
      </w:r>
    </w:p>
    <w:p w14:paraId="30ED73E0" w14:textId="77777777" w:rsidR="002B1841" w:rsidRDefault="002B1841" w:rsidP="002B1841">
      <w:pPr>
        <w:pStyle w:val="SourceCode"/>
      </w:pP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2083161E" w14:textId="77777777" w:rsidR="002B1841" w:rsidRDefault="002B1841" w:rsidP="002B1841">
      <w:pPr>
        <w:pStyle w:val="SourceCode"/>
      </w:pPr>
      <w:r>
        <w:rPr>
          <w:rStyle w:val="CommentTok"/>
        </w:rPr>
        <w:t xml:space="preserve"># combination of cancer volume and gleason </w:t>
      </w:r>
      <w:r>
        <w:br/>
      </w:r>
      <w:r>
        <w:br/>
      </w:r>
      <w:r>
        <w:rPr>
          <w:rStyle w:val="NormalTok"/>
        </w:rPr>
        <w:t>psa.reg6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psa ~</w:t>
      </w:r>
      <w:r>
        <w:rPr>
          <w:rStyle w:val="StringTok"/>
        </w:rPr>
        <w:t xml:space="preserve"> </w:t>
      </w:r>
      <w:r>
        <w:rPr>
          <w:rStyle w:val="NormalTok"/>
        </w:rPr>
        <w:t>cancervol +</w:t>
      </w:r>
      <w:r>
        <w:rPr>
          <w:rStyle w:val="StringTok"/>
        </w:rPr>
        <w:t xml:space="preserve"> </w:t>
      </w:r>
      <w:r>
        <w:rPr>
          <w:rStyle w:val="NormalTok"/>
        </w:rPr>
        <w:t>gleaso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psa.reg6)</w:t>
      </w:r>
    </w:p>
    <w:p w14:paraId="5FF44A26" w14:textId="77777777" w:rsidR="002B1841" w:rsidRDefault="002B1841" w:rsidP="002B184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sa ~ cancervol + gleas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5.191 -10.410  -1.681   5.553 175.2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59.6587    32.9439  -1.811   0.0733 .  </w:t>
      </w:r>
      <w:r>
        <w:br/>
      </w:r>
      <w:r>
        <w:rPr>
          <w:rStyle w:val="VerbatimChar"/>
        </w:rPr>
        <w:t>## cancervol     2.8113     0.4673   6.016  3.4e-08 ***</w:t>
      </w:r>
      <w:r>
        <w:br/>
      </w:r>
      <w:r>
        <w:rPr>
          <w:rStyle w:val="VerbatimChar"/>
        </w:rPr>
        <w:t xml:space="preserve">## gleason       9.2657     4.9788   1.861   0.0659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1.62 on 94 degrees of freedom</w:t>
      </w:r>
      <w:r>
        <w:br/>
      </w:r>
      <w:r>
        <w:rPr>
          <w:rStyle w:val="VerbatimChar"/>
        </w:rPr>
        <w:t xml:space="preserve">## Multiple R-squared:  0.4113, Adjusted R-squared:  0.3987 </w:t>
      </w:r>
      <w:r>
        <w:br/>
      </w:r>
      <w:r>
        <w:rPr>
          <w:rStyle w:val="VerbatimChar"/>
        </w:rPr>
        <w:t>## F-statistic: 32.83 on 2 and 94 DF,  p-value: 1.537e-11</w:t>
      </w:r>
    </w:p>
    <w:p w14:paraId="39CD780F" w14:textId="77777777" w:rsidR="002B1841" w:rsidRDefault="002B1841" w:rsidP="002B1841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psa.reg6)</w:t>
      </w:r>
    </w:p>
    <w:p w14:paraId="1A83B2A4" w14:textId="77777777" w:rsidR="002B1841" w:rsidRDefault="002B1841" w:rsidP="002B1841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psa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>## cancervol  1  62202   62202 62.1985 5.518e-12 ***</w:t>
      </w:r>
      <w:r>
        <w:br/>
      </w:r>
      <w:r>
        <w:rPr>
          <w:rStyle w:val="VerbatimChar"/>
        </w:rPr>
        <w:t xml:space="preserve">## gleason    1   3464    3464  3.4634   0.06587 .  </w:t>
      </w:r>
      <w:r>
        <w:br/>
      </w:r>
      <w:r>
        <w:rPr>
          <w:rStyle w:val="VerbatimChar"/>
        </w:rPr>
        <w:t xml:space="preserve">## Residuals 94  94006    1000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2B59B4A7" w14:textId="77777777" w:rsidR="00325D2A" w:rsidRDefault="00325D2A" w:rsidP="00325D2A">
      <w:pPr>
        <w:rPr>
          <w:b/>
          <w:sz w:val="36"/>
          <w:szCs w:val="36"/>
        </w:rPr>
      </w:pPr>
    </w:p>
    <w:p w14:paraId="7357C2D9" w14:textId="609A8796" w:rsidR="00A535D8" w:rsidRDefault="00AD44E0" w:rsidP="003359D1">
      <w:pPr>
        <w:rPr>
          <w:b/>
          <w:sz w:val="36"/>
          <w:szCs w:val="36"/>
        </w:rPr>
      </w:pPr>
      <w:r w:rsidRPr="00AD44E0">
        <w:rPr>
          <w:b/>
          <w:sz w:val="36"/>
          <w:szCs w:val="36"/>
        </w:rPr>
        <w:t xml:space="preserve"> </w:t>
      </w:r>
    </w:p>
    <w:p w14:paraId="688CE286" w14:textId="77777777" w:rsidR="009D77BB" w:rsidRDefault="009D77BB">
      <w:pPr>
        <w:rPr>
          <w:b/>
          <w:sz w:val="36"/>
          <w:szCs w:val="36"/>
        </w:rPr>
      </w:pPr>
    </w:p>
    <w:p w14:paraId="7FDB1554" w14:textId="77777777" w:rsidR="009D77BB" w:rsidRDefault="009D77BB">
      <w:pPr>
        <w:rPr>
          <w:b/>
          <w:sz w:val="36"/>
          <w:szCs w:val="36"/>
        </w:rPr>
      </w:pPr>
    </w:p>
    <w:p w14:paraId="12CE31E0" w14:textId="77777777" w:rsidR="009D77BB" w:rsidRDefault="009D77BB">
      <w:pPr>
        <w:rPr>
          <w:b/>
          <w:sz w:val="36"/>
          <w:szCs w:val="36"/>
        </w:rPr>
      </w:pPr>
    </w:p>
    <w:p w14:paraId="0B5C29AE" w14:textId="77777777" w:rsidR="009D77BB" w:rsidRDefault="009D77BB">
      <w:pPr>
        <w:rPr>
          <w:b/>
          <w:sz w:val="36"/>
          <w:szCs w:val="36"/>
        </w:rPr>
      </w:pPr>
    </w:p>
    <w:p w14:paraId="69B7C0BD" w14:textId="77777777" w:rsidR="009D77BB" w:rsidRDefault="009D77BB">
      <w:pPr>
        <w:rPr>
          <w:b/>
          <w:sz w:val="36"/>
          <w:szCs w:val="36"/>
        </w:rPr>
      </w:pPr>
    </w:p>
    <w:p w14:paraId="04658557" w14:textId="77777777" w:rsidR="009D77BB" w:rsidRDefault="009D77BB">
      <w:pPr>
        <w:rPr>
          <w:b/>
          <w:sz w:val="36"/>
          <w:szCs w:val="36"/>
        </w:rPr>
      </w:pPr>
    </w:p>
    <w:p w14:paraId="0501EC30" w14:textId="07B5E7DE" w:rsidR="00AD44E0" w:rsidRDefault="009D77BB">
      <w:pPr>
        <w:rPr>
          <w:b/>
          <w:sz w:val="36"/>
          <w:szCs w:val="36"/>
        </w:rPr>
      </w:pPr>
      <w:r>
        <w:rPr>
          <w:b/>
          <w:sz w:val="36"/>
          <w:szCs w:val="36"/>
        </w:rPr>
        <w:t>Observations:</w:t>
      </w:r>
    </w:p>
    <w:p w14:paraId="20316263" w14:textId="77777777" w:rsidR="00594678" w:rsidRDefault="00594678">
      <w:pPr>
        <w:rPr>
          <w:b/>
          <w:sz w:val="36"/>
          <w:szCs w:val="3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6"/>
        <w:gridCol w:w="1838"/>
        <w:gridCol w:w="1805"/>
        <w:gridCol w:w="1821"/>
        <w:gridCol w:w="1740"/>
      </w:tblGrid>
      <w:tr w:rsidR="00594678" w14:paraId="0B8BE523" w14:textId="77777777" w:rsidTr="00F84E81">
        <w:trPr>
          <w:trHeight w:val="1304"/>
        </w:trPr>
        <w:tc>
          <w:tcPr>
            <w:tcW w:w="1870" w:type="dxa"/>
          </w:tcPr>
          <w:p w14:paraId="78BD7EAC" w14:textId="1067F3AB" w:rsidR="00594678" w:rsidRDefault="00594678">
            <w:pPr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Variable Combination</w:t>
            </w:r>
          </w:p>
        </w:tc>
        <w:tc>
          <w:tcPr>
            <w:tcW w:w="1870" w:type="dxa"/>
          </w:tcPr>
          <w:p w14:paraId="18B18F3D" w14:textId="7EFB9EDD" w:rsidR="00594678" w:rsidRDefault="00594678">
            <w:pPr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Residual Standard Error</w:t>
            </w:r>
          </w:p>
        </w:tc>
        <w:tc>
          <w:tcPr>
            <w:tcW w:w="1870" w:type="dxa"/>
          </w:tcPr>
          <w:p w14:paraId="6ED0C949" w14:textId="66A77288" w:rsidR="00594678" w:rsidRDefault="00594678">
            <w:pPr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R Square</w:t>
            </w:r>
          </w:p>
        </w:tc>
        <w:tc>
          <w:tcPr>
            <w:tcW w:w="1870" w:type="dxa"/>
          </w:tcPr>
          <w:p w14:paraId="5AC6E337" w14:textId="40E1A685" w:rsidR="00594678" w:rsidRDefault="00594678">
            <w:pPr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F-Statistic</w:t>
            </w:r>
          </w:p>
        </w:tc>
        <w:tc>
          <w:tcPr>
            <w:tcW w:w="1870" w:type="dxa"/>
          </w:tcPr>
          <w:p w14:paraId="1B078BD3" w14:textId="2BBE115D" w:rsidR="00594678" w:rsidRDefault="00594678">
            <w:pPr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P-val</w:t>
            </w:r>
          </w:p>
        </w:tc>
      </w:tr>
      <w:tr w:rsidR="00594678" w14:paraId="372EADB6" w14:textId="77777777" w:rsidTr="00594678">
        <w:tc>
          <w:tcPr>
            <w:tcW w:w="1870" w:type="dxa"/>
          </w:tcPr>
          <w:p w14:paraId="10E22E22" w14:textId="5E60017E" w:rsidR="00594678" w:rsidRDefault="00164238">
            <w:pPr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Cancer Volume and weight</w:t>
            </w:r>
          </w:p>
        </w:tc>
        <w:tc>
          <w:tcPr>
            <w:tcW w:w="1870" w:type="dxa"/>
          </w:tcPr>
          <w:p w14:paraId="50108D97" w14:textId="51688441" w:rsidR="00594678" w:rsidRPr="00F84E81" w:rsidRDefault="00083A9A">
            <w:pPr>
              <w:rPr>
                <w:sz w:val="28"/>
                <w:szCs w:val="28"/>
              </w:rPr>
            </w:pPr>
            <w:r w:rsidRPr="00F84E81">
              <w:rPr>
                <w:sz w:val="28"/>
                <w:szCs w:val="28"/>
              </w:rPr>
              <w:t>32.19</w:t>
            </w:r>
          </w:p>
        </w:tc>
        <w:tc>
          <w:tcPr>
            <w:tcW w:w="1870" w:type="dxa"/>
          </w:tcPr>
          <w:p w14:paraId="2614BF63" w14:textId="5EC6CE58" w:rsidR="00594678" w:rsidRPr="00F84E81" w:rsidRDefault="00083A9A">
            <w:pPr>
              <w:rPr>
                <w:sz w:val="28"/>
                <w:szCs w:val="28"/>
              </w:rPr>
            </w:pPr>
            <w:r w:rsidRPr="00F84E81">
              <w:rPr>
                <w:sz w:val="28"/>
                <w:szCs w:val="28"/>
              </w:rPr>
              <w:t>0.3901</w:t>
            </w:r>
          </w:p>
        </w:tc>
        <w:tc>
          <w:tcPr>
            <w:tcW w:w="1870" w:type="dxa"/>
          </w:tcPr>
          <w:p w14:paraId="04FEF12A" w14:textId="4E8B9952" w:rsidR="00594678" w:rsidRPr="00F84E81" w:rsidRDefault="00083A9A">
            <w:pPr>
              <w:rPr>
                <w:sz w:val="28"/>
                <w:szCs w:val="28"/>
              </w:rPr>
            </w:pPr>
            <w:r w:rsidRPr="00F84E81">
              <w:rPr>
                <w:sz w:val="28"/>
                <w:szCs w:val="28"/>
              </w:rPr>
              <w:t>30.06</w:t>
            </w:r>
          </w:p>
        </w:tc>
        <w:tc>
          <w:tcPr>
            <w:tcW w:w="1870" w:type="dxa"/>
          </w:tcPr>
          <w:p w14:paraId="43769493" w14:textId="77777777" w:rsidR="00594678" w:rsidRDefault="00594678">
            <w:pPr>
              <w:rPr>
                <w:b/>
                <w:sz w:val="36"/>
                <w:szCs w:val="36"/>
              </w:rPr>
            </w:pPr>
          </w:p>
        </w:tc>
      </w:tr>
      <w:tr w:rsidR="00594678" w14:paraId="0B025CD5" w14:textId="77777777" w:rsidTr="00164238">
        <w:trPr>
          <w:trHeight w:val="1367"/>
        </w:trPr>
        <w:tc>
          <w:tcPr>
            <w:tcW w:w="1870" w:type="dxa"/>
          </w:tcPr>
          <w:p w14:paraId="14CADE96" w14:textId="24262B59" w:rsidR="00594678" w:rsidRDefault="00164238">
            <w:pPr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Cancer Volume and weight</w:t>
            </w:r>
          </w:p>
        </w:tc>
        <w:tc>
          <w:tcPr>
            <w:tcW w:w="1870" w:type="dxa"/>
          </w:tcPr>
          <w:p w14:paraId="45C9CE33" w14:textId="6310E5AA" w:rsidR="00594678" w:rsidRPr="00F84E81" w:rsidRDefault="00B15C5E">
            <w:pPr>
              <w:rPr>
                <w:sz w:val="28"/>
                <w:szCs w:val="28"/>
              </w:rPr>
            </w:pPr>
            <w:r w:rsidRPr="00F84E81">
              <w:rPr>
                <w:sz w:val="28"/>
                <w:szCs w:val="28"/>
              </w:rPr>
              <w:t>32.2</w:t>
            </w:r>
          </w:p>
        </w:tc>
        <w:tc>
          <w:tcPr>
            <w:tcW w:w="1870" w:type="dxa"/>
          </w:tcPr>
          <w:p w14:paraId="69F84CB9" w14:textId="70DBF2ED" w:rsidR="00594678" w:rsidRPr="00F84E81" w:rsidRDefault="00B15C5E">
            <w:pPr>
              <w:rPr>
                <w:sz w:val="28"/>
                <w:szCs w:val="28"/>
              </w:rPr>
            </w:pPr>
            <w:r w:rsidRPr="00F84E81">
              <w:rPr>
                <w:sz w:val="28"/>
                <w:szCs w:val="28"/>
              </w:rPr>
              <w:t>0.3896</w:t>
            </w:r>
          </w:p>
        </w:tc>
        <w:tc>
          <w:tcPr>
            <w:tcW w:w="1870" w:type="dxa"/>
          </w:tcPr>
          <w:p w14:paraId="75A43902" w14:textId="41035B6B" w:rsidR="00594678" w:rsidRPr="00F84E81" w:rsidRDefault="00B15C5E">
            <w:pPr>
              <w:rPr>
                <w:sz w:val="28"/>
                <w:szCs w:val="28"/>
              </w:rPr>
            </w:pPr>
            <w:r w:rsidRPr="00F84E81">
              <w:rPr>
                <w:sz w:val="28"/>
                <w:szCs w:val="28"/>
              </w:rPr>
              <w:t>30</w:t>
            </w:r>
          </w:p>
        </w:tc>
        <w:tc>
          <w:tcPr>
            <w:tcW w:w="1870" w:type="dxa"/>
          </w:tcPr>
          <w:p w14:paraId="382BFFD5" w14:textId="77777777" w:rsidR="00594678" w:rsidRDefault="00594678">
            <w:pPr>
              <w:rPr>
                <w:b/>
                <w:sz w:val="36"/>
                <w:szCs w:val="36"/>
              </w:rPr>
            </w:pPr>
          </w:p>
        </w:tc>
      </w:tr>
      <w:tr w:rsidR="00594678" w14:paraId="67CEEE70" w14:textId="77777777" w:rsidTr="00594678">
        <w:tc>
          <w:tcPr>
            <w:tcW w:w="1870" w:type="dxa"/>
          </w:tcPr>
          <w:p w14:paraId="74B011AC" w14:textId="76D031CE" w:rsidR="00594678" w:rsidRDefault="00164238">
            <w:pPr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Cancer Volume and benpros</w:t>
            </w:r>
          </w:p>
        </w:tc>
        <w:tc>
          <w:tcPr>
            <w:tcW w:w="1870" w:type="dxa"/>
          </w:tcPr>
          <w:p w14:paraId="21A2D977" w14:textId="65A0B3B0" w:rsidR="00594678" w:rsidRPr="00F84E81" w:rsidRDefault="00B15C5E">
            <w:pPr>
              <w:rPr>
                <w:sz w:val="28"/>
                <w:szCs w:val="28"/>
              </w:rPr>
            </w:pPr>
            <w:r w:rsidRPr="00F84E81">
              <w:rPr>
                <w:sz w:val="28"/>
                <w:szCs w:val="28"/>
              </w:rPr>
              <w:t>32.08</w:t>
            </w:r>
          </w:p>
        </w:tc>
        <w:tc>
          <w:tcPr>
            <w:tcW w:w="1870" w:type="dxa"/>
          </w:tcPr>
          <w:p w14:paraId="7F7D65F2" w14:textId="12720DCB" w:rsidR="00594678" w:rsidRPr="00F84E81" w:rsidRDefault="00B15C5E">
            <w:pPr>
              <w:rPr>
                <w:sz w:val="28"/>
                <w:szCs w:val="28"/>
              </w:rPr>
            </w:pPr>
            <w:r w:rsidRPr="00F84E81">
              <w:rPr>
                <w:sz w:val="28"/>
                <w:szCs w:val="28"/>
              </w:rPr>
              <w:t>0.3941</w:t>
            </w:r>
          </w:p>
        </w:tc>
        <w:tc>
          <w:tcPr>
            <w:tcW w:w="1870" w:type="dxa"/>
          </w:tcPr>
          <w:p w14:paraId="08BCEC34" w14:textId="4544B104" w:rsidR="00594678" w:rsidRPr="00F84E81" w:rsidRDefault="00B15C5E">
            <w:pPr>
              <w:rPr>
                <w:sz w:val="28"/>
                <w:szCs w:val="28"/>
              </w:rPr>
            </w:pPr>
            <w:r w:rsidRPr="00F84E81">
              <w:rPr>
                <w:sz w:val="28"/>
                <w:szCs w:val="28"/>
              </w:rPr>
              <w:t>30.57</w:t>
            </w:r>
          </w:p>
        </w:tc>
        <w:tc>
          <w:tcPr>
            <w:tcW w:w="1870" w:type="dxa"/>
          </w:tcPr>
          <w:p w14:paraId="52BE40F6" w14:textId="77777777" w:rsidR="00594678" w:rsidRDefault="00594678">
            <w:pPr>
              <w:rPr>
                <w:b/>
                <w:sz w:val="36"/>
                <w:szCs w:val="36"/>
              </w:rPr>
            </w:pPr>
          </w:p>
        </w:tc>
      </w:tr>
      <w:tr w:rsidR="00594678" w14:paraId="61F16A59" w14:textId="77777777" w:rsidTr="00594678">
        <w:tc>
          <w:tcPr>
            <w:tcW w:w="1870" w:type="dxa"/>
          </w:tcPr>
          <w:p w14:paraId="089E2D10" w14:textId="0A87E447" w:rsidR="00594678" w:rsidRDefault="00164238">
            <w:pPr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Cancer Volume and vesinv</w:t>
            </w:r>
          </w:p>
        </w:tc>
        <w:tc>
          <w:tcPr>
            <w:tcW w:w="1870" w:type="dxa"/>
          </w:tcPr>
          <w:p w14:paraId="37336148" w14:textId="651C8692" w:rsidR="00594678" w:rsidRPr="00F84E81" w:rsidRDefault="00B15C5E">
            <w:pPr>
              <w:rPr>
                <w:sz w:val="28"/>
                <w:szCs w:val="28"/>
              </w:rPr>
            </w:pPr>
            <w:r w:rsidRPr="00F84E81">
              <w:rPr>
                <w:sz w:val="28"/>
                <w:szCs w:val="28"/>
              </w:rPr>
              <w:t>31.09</w:t>
            </w:r>
          </w:p>
        </w:tc>
        <w:tc>
          <w:tcPr>
            <w:tcW w:w="1870" w:type="dxa"/>
          </w:tcPr>
          <w:p w14:paraId="4927CFE9" w14:textId="7927C088" w:rsidR="00594678" w:rsidRPr="00F84E81" w:rsidRDefault="00B15C5E">
            <w:pPr>
              <w:rPr>
                <w:sz w:val="28"/>
                <w:szCs w:val="28"/>
              </w:rPr>
            </w:pPr>
            <w:r w:rsidRPr="00F84E81">
              <w:rPr>
                <w:sz w:val="28"/>
                <w:szCs w:val="28"/>
              </w:rPr>
              <w:t>0.431</w:t>
            </w:r>
          </w:p>
        </w:tc>
        <w:tc>
          <w:tcPr>
            <w:tcW w:w="1870" w:type="dxa"/>
          </w:tcPr>
          <w:p w14:paraId="176005CC" w14:textId="58FCA86B" w:rsidR="00594678" w:rsidRPr="00F84E81" w:rsidRDefault="00B15C5E">
            <w:pPr>
              <w:rPr>
                <w:sz w:val="28"/>
                <w:szCs w:val="28"/>
              </w:rPr>
            </w:pPr>
            <w:r w:rsidRPr="00F84E81">
              <w:rPr>
                <w:sz w:val="28"/>
                <w:szCs w:val="28"/>
              </w:rPr>
              <w:t>35.6</w:t>
            </w:r>
          </w:p>
        </w:tc>
        <w:tc>
          <w:tcPr>
            <w:tcW w:w="1870" w:type="dxa"/>
          </w:tcPr>
          <w:p w14:paraId="59CB2904" w14:textId="77777777" w:rsidR="00594678" w:rsidRDefault="00594678">
            <w:pPr>
              <w:rPr>
                <w:b/>
                <w:sz w:val="36"/>
                <w:szCs w:val="36"/>
              </w:rPr>
            </w:pPr>
          </w:p>
        </w:tc>
      </w:tr>
      <w:tr w:rsidR="00594678" w14:paraId="55A17CCB" w14:textId="77777777" w:rsidTr="00594678">
        <w:tc>
          <w:tcPr>
            <w:tcW w:w="1870" w:type="dxa"/>
          </w:tcPr>
          <w:p w14:paraId="0589C7C1" w14:textId="1BEC79FA" w:rsidR="00594678" w:rsidRDefault="00164238">
            <w:pPr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Cancer Volume and capspen</w:t>
            </w:r>
          </w:p>
        </w:tc>
        <w:tc>
          <w:tcPr>
            <w:tcW w:w="1870" w:type="dxa"/>
          </w:tcPr>
          <w:p w14:paraId="11C0EE6A" w14:textId="5B58D057" w:rsidR="00594678" w:rsidRPr="00F84E81" w:rsidRDefault="00B15C5E">
            <w:pPr>
              <w:rPr>
                <w:sz w:val="28"/>
                <w:szCs w:val="28"/>
              </w:rPr>
            </w:pPr>
            <w:r w:rsidRPr="00F84E81">
              <w:rPr>
                <w:sz w:val="28"/>
                <w:szCs w:val="28"/>
              </w:rPr>
              <w:t>31.48</w:t>
            </w:r>
          </w:p>
        </w:tc>
        <w:tc>
          <w:tcPr>
            <w:tcW w:w="1870" w:type="dxa"/>
          </w:tcPr>
          <w:p w14:paraId="31870DEF" w14:textId="004ACC52" w:rsidR="00594678" w:rsidRPr="00F84E81" w:rsidRDefault="00B15C5E">
            <w:pPr>
              <w:rPr>
                <w:sz w:val="28"/>
                <w:szCs w:val="28"/>
              </w:rPr>
            </w:pPr>
            <w:r w:rsidRPr="00F84E81">
              <w:rPr>
                <w:sz w:val="28"/>
                <w:szCs w:val="28"/>
              </w:rPr>
              <w:t>0.4165</w:t>
            </w:r>
          </w:p>
        </w:tc>
        <w:tc>
          <w:tcPr>
            <w:tcW w:w="1870" w:type="dxa"/>
          </w:tcPr>
          <w:p w14:paraId="252E50DC" w14:textId="739634BC" w:rsidR="00594678" w:rsidRPr="00F84E81" w:rsidRDefault="00B15C5E">
            <w:pPr>
              <w:rPr>
                <w:sz w:val="28"/>
                <w:szCs w:val="28"/>
              </w:rPr>
            </w:pPr>
            <w:r w:rsidRPr="00F84E81">
              <w:rPr>
                <w:sz w:val="28"/>
                <w:szCs w:val="28"/>
              </w:rPr>
              <w:t>33.55</w:t>
            </w:r>
          </w:p>
        </w:tc>
        <w:tc>
          <w:tcPr>
            <w:tcW w:w="1870" w:type="dxa"/>
          </w:tcPr>
          <w:p w14:paraId="7CE0C2E3" w14:textId="77777777" w:rsidR="00594678" w:rsidRDefault="00594678">
            <w:pPr>
              <w:rPr>
                <w:b/>
                <w:sz w:val="36"/>
                <w:szCs w:val="36"/>
              </w:rPr>
            </w:pPr>
          </w:p>
        </w:tc>
      </w:tr>
      <w:tr w:rsidR="00594678" w14:paraId="5E2018E5" w14:textId="77777777" w:rsidTr="00594678">
        <w:tc>
          <w:tcPr>
            <w:tcW w:w="1870" w:type="dxa"/>
          </w:tcPr>
          <w:p w14:paraId="2F3D5B2D" w14:textId="123B1E07" w:rsidR="00594678" w:rsidRDefault="00164238">
            <w:pPr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Cancer Volume and Gleason</w:t>
            </w:r>
          </w:p>
        </w:tc>
        <w:tc>
          <w:tcPr>
            <w:tcW w:w="1870" w:type="dxa"/>
          </w:tcPr>
          <w:p w14:paraId="5FDFA89C" w14:textId="2A7CDDFD" w:rsidR="00594678" w:rsidRPr="00F84E81" w:rsidRDefault="00467025">
            <w:pPr>
              <w:rPr>
                <w:sz w:val="28"/>
                <w:szCs w:val="28"/>
              </w:rPr>
            </w:pPr>
            <w:r w:rsidRPr="00F84E81">
              <w:rPr>
                <w:sz w:val="28"/>
                <w:szCs w:val="28"/>
              </w:rPr>
              <w:t>31.6</w:t>
            </w:r>
          </w:p>
        </w:tc>
        <w:tc>
          <w:tcPr>
            <w:tcW w:w="1870" w:type="dxa"/>
          </w:tcPr>
          <w:p w14:paraId="22544BA7" w14:textId="1BB65826" w:rsidR="00594678" w:rsidRPr="00F84E81" w:rsidRDefault="00B15C5E">
            <w:pPr>
              <w:rPr>
                <w:sz w:val="28"/>
                <w:szCs w:val="28"/>
              </w:rPr>
            </w:pPr>
            <w:r w:rsidRPr="00F84E81">
              <w:rPr>
                <w:sz w:val="28"/>
                <w:szCs w:val="28"/>
              </w:rPr>
              <w:t>0.4113</w:t>
            </w:r>
          </w:p>
        </w:tc>
        <w:tc>
          <w:tcPr>
            <w:tcW w:w="1870" w:type="dxa"/>
          </w:tcPr>
          <w:p w14:paraId="16E71D7D" w14:textId="4B5BFF2D" w:rsidR="00594678" w:rsidRPr="00F84E81" w:rsidRDefault="00B15C5E">
            <w:pPr>
              <w:rPr>
                <w:sz w:val="28"/>
                <w:szCs w:val="28"/>
              </w:rPr>
            </w:pPr>
            <w:r w:rsidRPr="00F84E81">
              <w:rPr>
                <w:sz w:val="28"/>
                <w:szCs w:val="28"/>
              </w:rPr>
              <w:t>31.62</w:t>
            </w:r>
          </w:p>
        </w:tc>
        <w:tc>
          <w:tcPr>
            <w:tcW w:w="1870" w:type="dxa"/>
          </w:tcPr>
          <w:p w14:paraId="3B62F364" w14:textId="77777777" w:rsidR="00594678" w:rsidRDefault="00594678">
            <w:pPr>
              <w:rPr>
                <w:b/>
                <w:sz w:val="36"/>
                <w:szCs w:val="36"/>
              </w:rPr>
            </w:pPr>
          </w:p>
        </w:tc>
      </w:tr>
    </w:tbl>
    <w:p w14:paraId="21983B0C" w14:textId="77777777" w:rsidR="00594678" w:rsidRDefault="00594678">
      <w:pPr>
        <w:rPr>
          <w:b/>
          <w:sz w:val="36"/>
          <w:szCs w:val="36"/>
        </w:rPr>
      </w:pPr>
    </w:p>
    <w:p w14:paraId="00F622D5" w14:textId="77777777" w:rsidR="009D77BB" w:rsidRDefault="009D77BB">
      <w:pPr>
        <w:rPr>
          <w:b/>
          <w:sz w:val="36"/>
          <w:szCs w:val="36"/>
        </w:rPr>
      </w:pPr>
    </w:p>
    <w:p w14:paraId="35CEA748" w14:textId="61E6ACB1" w:rsidR="00AD44E0" w:rsidRDefault="007C4C2B">
      <w:pPr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Clearly from above table we can say that Cancer Volume and </w:t>
      </w:r>
      <w:r w:rsidR="001D7A87">
        <w:rPr>
          <w:b/>
          <w:sz w:val="36"/>
          <w:szCs w:val="36"/>
        </w:rPr>
        <w:t>vesinv are best among all for prediction of PSA level.</w:t>
      </w:r>
    </w:p>
    <w:p w14:paraId="5FF2D21A" w14:textId="77777777" w:rsidR="001F72A8" w:rsidRDefault="001F72A8">
      <w:pPr>
        <w:rPr>
          <w:b/>
          <w:sz w:val="36"/>
          <w:szCs w:val="36"/>
        </w:rPr>
      </w:pPr>
    </w:p>
    <w:p w14:paraId="1569D6C6" w14:textId="77777777" w:rsidR="00682DE0" w:rsidRDefault="00682DE0">
      <w:pPr>
        <w:rPr>
          <w:b/>
          <w:sz w:val="36"/>
          <w:szCs w:val="36"/>
        </w:rPr>
      </w:pPr>
      <w:r>
        <w:rPr>
          <w:b/>
          <w:sz w:val="36"/>
          <w:szCs w:val="36"/>
        </w:rPr>
        <w:t>Do we need plot</w:t>
      </w:r>
      <w:r w:rsidR="001F72A8">
        <w:rPr>
          <w:b/>
          <w:sz w:val="36"/>
          <w:szCs w:val="36"/>
        </w:rPr>
        <w:t>?</w:t>
      </w:r>
    </w:p>
    <w:p w14:paraId="646F2563" w14:textId="77777777" w:rsidR="00682DE0" w:rsidRDefault="00682DE0">
      <w:pPr>
        <w:rPr>
          <w:b/>
          <w:sz w:val="36"/>
          <w:szCs w:val="36"/>
        </w:rPr>
      </w:pPr>
    </w:p>
    <w:p w14:paraId="36395AD6" w14:textId="77777777" w:rsidR="00A95290" w:rsidRDefault="00A95290">
      <w:pPr>
        <w:rPr>
          <w:b/>
          <w:sz w:val="36"/>
          <w:szCs w:val="36"/>
        </w:rPr>
      </w:pPr>
      <w:r>
        <w:rPr>
          <w:b/>
          <w:sz w:val="36"/>
          <w:szCs w:val="36"/>
        </w:rPr>
        <w:t>More Regression Diagnostics</w:t>
      </w:r>
    </w:p>
    <w:p w14:paraId="35ECED82" w14:textId="77777777" w:rsidR="00A95290" w:rsidRDefault="00A95290">
      <w:pPr>
        <w:rPr>
          <w:b/>
          <w:sz w:val="36"/>
          <w:szCs w:val="36"/>
        </w:rPr>
      </w:pPr>
    </w:p>
    <w:p w14:paraId="3E558972" w14:textId="77777777" w:rsidR="00CB74E1" w:rsidRDefault="00CB74E1" w:rsidP="00CB74E1">
      <w:pPr>
        <w:pStyle w:val="SourceCode"/>
      </w:pPr>
      <w:r>
        <w:rPr>
          <w:rStyle w:val="CommentTok"/>
        </w:rPr>
        <w:t xml:space="preserve"># clearly after comparsion of all regression models we find that mode with cancervol and vesinv is best among all </w:t>
      </w:r>
      <w:r>
        <w:br/>
      </w:r>
      <w:r>
        <w:br/>
      </w:r>
      <w:r>
        <w:rPr>
          <w:rStyle w:val="CommentTok"/>
        </w:rPr>
        <w:t>#Check for errors whether they have mean zero constant variance,normality and independence of residual error</w:t>
      </w:r>
      <w:r>
        <w:br/>
      </w:r>
      <w:r>
        <w:rPr>
          <w:rStyle w:val="CommentTok"/>
        </w:rPr>
        <w:t># Residual Plot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fitted</w:t>
      </w:r>
      <w:r>
        <w:rPr>
          <w:rStyle w:val="NormalTok"/>
        </w:rPr>
        <w:t>(psa.reg4),</w:t>
      </w:r>
      <w:r>
        <w:rPr>
          <w:rStyle w:val="KeywordTok"/>
        </w:rPr>
        <w:t>resid</w:t>
      </w:r>
      <w:r>
        <w:rPr>
          <w:rStyle w:val="NormalTok"/>
        </w:rPr>
        <w:t xml:space="preserve">(psa.reg4), </w:t>
      </w:r>
      <w:r>
        <w:rPr>
          <w:rStyle w:val="DataTypeTok"/>
        </w:rPr>
        <w:t>main=</w:t>
      </w:r>
      <w:r>
        <w:rPr>
          <w:rStyle w:val="StringTok"/>
        </w:rPr>
        <w:t>"RESIDUAL PLO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7286B526" w14:textId="77777777" w:rsidR="00CB74E1" w:rsidRDefault="00CB74E1" w:rsidP="00CB74E1">
      <w:r>
        <w:rPr>
          <w:noProof/>
        </w:rPr>
        <w:drawing>
          <wp:inline distT="0" distB="0" distL="0" distR="0" wp14:anchorId="217807C0" wp14:editId="14CE0B0C">
            <wp:extent cx="5440680" cy="435254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niProj6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E071BC" w14:textId="77777777" w:rsidR="00CB74E1" w:rsidRDefault="00CB74E1" w:rsidP="00CB74E1">
      <w:pPr>
        <w:pStyle w:val="SourceCode"/>
      </w:pPr>
      <w:r>
        <w:rPr>
          <w:rStyle w:val="CommentTok"/>
        </w:rPr>
        <w:t># QQ Plot</w:t>
      </w:r>
      <w:r>
        <w:br/>
      </w: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psa.reg4),</w:t>
      </w:r>
      <w:r>
        <w:rPr>
          <w:rStyle w:val="DataTypeTok"/>
        </w:rPr>
        <w:t>main=</w:t>
      </w:r>
      <w:r>
        <w:rPr>
          <w:rStyle w:val="StringTok"/>
        </w:rPr>
        <w:t>"QQPLO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psa.reg4))</w:t>
      </w:r>
    </w:p>
    <w:p w14:paraId="01730923" w14:textId="515E9E54" w:rsidR="001F72A8" w:rsidRDefault="001F72A8">
      <w:pPr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 </w:t>
      </w:r>
    </w:p>
    <w:p w14:paraId="35324773" w14:textId="77777777" w:rsidR="001F72A8" w:rsidRDefault="001F72A8">
      <w:pPr>
        <w:rPr>
          <w:b/>
          <w:sz w:val="36"/>
          <w:szCs w:val="36"/>
        </w:rPr>
      </w:pPr>
    </w:p>
    <w:p w14:paraId="40F63F30" w14:textId="77777777" w:rsidR="00CB74E1" w:rsidRDefault="00CB74E1" w:rsidP="00CB74E1">
      <w:r>
        <w:rPr>
          <w:noProof/>
        </w:rPr>
        <w:drawing>
          <wp:inline distT="0" distB="0" distL="0" distR="0" wp14:anchorId="37B9C40A" wp14:editId="6CA27664">
            <wp:extent cx="5440680" cy="4352544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niProj6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E2E00A" w14:textId="77777777" w:rsidR="00CB74E1" w:rsidRDefault="00CB74E1" w:rsidP="00CB74E1">
      <w:pPr>
        <w:pStyle w:val="SourceCode"/>
      </w:pPr>
      <w:r>
        <w:rPr>
          <w:rStyle w:val="CommentTok"/>
        </w:rPr>
        <w:t># Time Series plot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 xml:space="preserve">(psa.reg4)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Time Series Plo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493FDD1F" w14:textId="77777777" w:rsidR="001F72A8" w:rsidRDefault="001F72A8">
      <w:pPr>
        <w:rPr>
          <w:b/>
          <w:sz w:val="36"/>
          <w:szCs w:val="36"/>
        </w:rPr>
      </w:pPr>
    </w:p>
    <w:p w14:paraId="2FA4D476" w14:textId="4F1D982D" w:rsidR="00CB74E1" w:rsidRDefault="005E6419">
      <w:pPr>
        <w:rPr>
          <w:b/>
          <w:sz w:val="36"/>
          <w:szCs w:val="36"/>
        </w:rPr>
      </w:pPr>
      <w:r>
        <w:rPr>
          <w:noProof/>
        </w:rPr>
        <w:drawing>
          <wp:inline distT="0" distB="0" distL="0" distR="0" wp14:anchorId="3D63E22C" wp14:editId="3BE87412">
            <wp:extent cx="5440680" cy="4352544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niProj6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BDB18D" w14:textId="77777777" w:rsidR="005E1025" w:rsidRDefault="005E1025">
      <w:pPr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What’s the conclusion no idea? </w:t>
      </w:r>
      <w:r w:rsidRPr="005E1025">
        <w:rPr>
          <w:b/>
          <w:sz w:val="36"/>
          <w:szCs w:val="36"/>
        </w:rPr>
        <w:sym w:font="Wingdings" w:char="F04C"/>
      </w:r>
    </w:p>
    <w:p w14:paraId="3D722B96" w14:textId="77777777" w:rsidR="005E1025" w:rsidRDefault="005E1025">
      <w:pPr>
        <w:rPr>
          <w:b/>
          <w:sz w:val="36"/>
          <w:szCs w:val="36"/>
        </w:rPr>
      </w:pPr>
    </w:p>
    <w:p w14:paraId="49F6AFF1" w14:textId="77777777" w:rsidR="002F13FB" w:rsidRDefault="005E1025">
      <w:pPr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So we do log transformation </w:t>
      </w:r>
    </w:p>
    <w:p w14:paraId="0180A661" w14:textId="77777777" w:rsidR="002F13FB" w:rsidRDefault="002F13FB">
      <w:pPr>
        <w:rPr>
          <w:b/>
          <w:sz w:val="36"/>
          <w:szCs w:val="36"/>
        </w:rPr>
      </w:pPr>
    </w:p>
    <w:p w14:paraId="303A190F" w14:textId="77777777" w:rsidR="002F13FB" w:rsidRDefault="002F13FB" w:rsidP="002F13FB">
      <w:pPr>
        <w:pStyle w:val="SourceCode"/>
      </w:pPr>
      <w:r>
        <w:rPr>
          <w:rStyle w:val="CommentTok"/>
        </w:rPr>
        <w:t xml:space="preserve"># log transformation </w:t>
      </w:r>
      <w:r>
        <w:br/>
      </w:r>
      <w:r>
        <w:br/>
      </w:r>
      <w:r>
        <w:rPr>
          <w:rStyle w:val="NormalTok"/>
        </w:rPr>
        <w:t>z1&lt;-</w:t>
      </w:r>
      <w:r>
        <w:rPr>
          <w:rStyle w:val="KeywordTok"/>
        </w:rPr>
        <w:t>log</w:t>
      </w:r>
      <w:r>
        <w:rPr>
          <w:rStyle w:val="NormalTok"/>
        </w:rPr>
        <w:t>(data$psa)</w:t>
      </w:r>
      <w:r>
        <w:br/>
      </w:r>
      <w:r>
        <w:rPr>
          <w:rStyle w:val="NormalTok"/>
        </w:rPr>
        <w:t>z2&lt;-</w:t>
      </w:r>
      <w:r>
        <w:rPr>
          <w:rStyle w:val="KeywordTok"/>
        </w:rPr>
        <w:t>log</w:t>
      </w:r>
      <w:r>
        <w:rPr>
          <w:rStyle w:val="NormalTok"/>
        </w:rPr>
        <w:t>(data$cancervol)</w:t>
      </w:r>
      <w:r>
        <w:br/>
      </w:r>
      <w:r>
        <w:rPr>
          <w:rStyle w:val="NormalTok"/>
        </w:rPr>
        <w:t>z3&lt;-(data$vesinv)</w:t>
      </w:r>
      <w:r>
        <w:br/>
      </w:r>
      <w:r>
        <w:br/>
      </w:r>
      <w:r>
        <w:rPr>
          <w:rStyle w:val="NormalTok"/>
        </w:rPr>
        <w:t>psa.reg4.log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z1 ~z2 +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z3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psa.reg4.log)</w:t>
      </w:r>
    </w:p>
    <w:p w14:paraId="7055E574" w14:textId="77777777" w:rsidR="002F13FB" w:rsidRDefault="002F13FB" w:rsidP="002F13F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z1 ~ z2 + factor(z3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6217 -0.5281  0.1209  0.4840  1.69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1.53531    0.11733  13.086  &lt; 2e-16 ***</w:t>
      </w:r>
      <w:r>
        <w:br/>
      </w:r>
      <w:r>
        <w:rPr>
          <w:rStyle w:val="VerbatimChar"/>
        </w:rPr>
        <w:t>## z2           0.59118    0.07767   7.611 2.07e-11 ***</w:t>
      </w:r>
      <w:r>
        <w:br/>
      </w:r>
      <w:r>
        <w:rPr>
          <w:rStyle w:val="VerbatimChar"/>
        </w:rPr>
        <w:t xml:space="preserve">## factor(z3)1  0.67187    0.22113   3.038  0.00308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7558 on 94 degrees of freedom</w:t>
      </w:r>
      <w:r>
        <w:br/>
      </w:r>
      <w:r>
        <w:rPr>
          <w:rStyle w:val="VerbatimChar"/>
        </w:rPr>
        <w:t xml:space="preserve">## Multiple R-squared:  0.5797, Adjusted R-squared:  0.5708 </w:t>
      </w:r>
      <w:r>
        <w:br/>
      </w:r>
      <w:r>
        <w:rPr>
          <w:rStyle w:val="VerbatimChar"/>
        </w:rPr>
        <w:t>## F-statistic: 64.84 on 2 and 94 DF,  p-value: &lt; 2.2e-16</w:t>
      </w:r>
    </w:p>
    <w:p w14:paraId="2A50845C" w14:textId="77777777" w:rsidR="002F13FB" w:rsidRDefault="002F13FB" w:rsidP="002F13F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psa.reg4.log)</w:t>
      </w:r>
    </w:p>
    <w:p w14:paraId="6DF28294" w14:textId="77777777" w:rsidR="002F13FB" w:rsidRDefault="002F13FB" w:rsidP="002F13FB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z1</w:t>
      </w:r>
      <w:r>
        <w:br/>
      </w:r>
      <w:r>
        <w:rPr>
          <w:rStyle w:val="VerbatimChar"/>
        </w:rPr>
        <w:t xml:space="preserve">##            Df Sum Sq Mean Sq  F value  Pr(&gt;F)    </w:t>
      </w:r>
      <w:r>
        <w:br/>
      </w:r>
      <w:r>
        <w:rPr>
          <w:rStyle w:val="VerbatimChar"/>
        </w:rPr>
        <w:t>## z2          1 68.801  68.801 120.4445 &lt; 2e-16 ***</w:t>
      </w:r>
      <w:r>
        <w:br/>
      </w:r>
      <w:r>
        <w:rPr>
          <w:rStyle w:val="VerbatimChar"/>
        </w:rPr>
        <w:t xml:space="preserve">## factor(z3)  1  5.273   5.273   9.2313 0.00308 ** </w:t>
      </w:r>
      <w:r>
        <w:br/>
      </w:r>
      <w:r>
        <w:rPr>
          <w:rStyle w:val="VerbatimChar"/>
        </w:rPr>
        <w:t xml:space="preserve">## Residuals  94 53.695   0.571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0B885AB6" w14:textId="77777777" w:rsidR="002F13FB" w:rsidRDefault="002F13FB" w:rsidP="002F13FB">
      <w:pPr>
        <w:rPr>
          <w:b/>
          <w:sz w:val="36"/>
          <w:szCs w:val="36"/>
        </w:rPr>
      </w:pPr>
    </w:p>
    <w:p w14:paraId="3212CFAB" w14:textId="7A5DF518" w:rsidR="001F72A8" w:rsidRDefault="00CF3C26" w:rsidP="002F13FB">
      <w:pPr>
        <w:rPr>
          <w:b/>
          <w:sz w:val="36"/>
          <w:szCs w:val="36"/>
        </w:rPr>
      </w:pPr>
      <w:r>
        <w:rPr>
          <w:b/>
          <w:sz w:val="36"/>
          <w:szCs w:val="36"/>
        </w:rPr>
        <w:t>Comparison of</w:t>
      </w:r>
      <w:r w:rsidR="004218E9">
        <w:rPr>
          <w:b/>
          <w:sz w:val="36"/>
          <w:szCs w:val="36"/>
        </w:rPr>
        <w:t xml:space="preserve"> models with and without transformation: </w:t>
      </w:r>
    </w:p>
    <w:p w14:paraId="770EFB0C" w14:textId="77777777" w:rsidR="004218E9" w:rsidRDefault="004218E9" w:rsidP="002F13FB">
      <w:pPr>
        <w:rPr>
          <w:b/>
          <w:sz w:val="36"/>
          <w:szCs w:val="36"/>
        </w:rPr>
      </w:pPr>
    </w:p>
    <w:p w14:paraId="7004FEAE" w14:textId="655E53E4" w:rsidR="004218E9" w:rsidRDefault="00435AE0" w:rsidP="002F13FB">
      <w:pPr>
        <w:rPr>
          <w:b/>
          <w:sz w:val="36"/>
          <w:szCs w:val="36"/>
        </w:rPr>
      </w:pPr>
      <w:r>
        <w:rPr>
          <w:b/>
          <w:sz w:val="36"/>
          <w:szCs w:val="36"/>
        </w:rPr>
        <w:t>???</w:t>
      </w:r>
    </w:p>
    <w:p w14:paraId="171A41E3" w14:textId="77777777" w:rsidR="00435AE0" w:rsidRDefault="00435AE0" w:rsidP="002F13FB">
      <w:pPr>
        <w:rPr>
          <w:b/>
          <w:sz w:val="36"/>
          <w:szCs w:val="36"/>
        </w:rPr>
      </w:pPr>
    </w:p>
    <w:p w14:paraId="6EC53508" w14:textId="77777777" w:rsidR="00435AE0" w:rsidRDefault="00435AE0" w:rsidP="002F13FB">
      <w:pPr>
        <w:rPr>
          <w:b/>
          <w:sz w:val="36"/>
          <w:szCs w:val="36"/>
        </w:rPr>
      </w:pPr>
    </w:p>
    <w:p w14:paraId="1E9060A1" w14:textId="38C777DA" w:rsidR="00435AE0" w:rsidRDefault="00435AE0" w:rsidP="002F13FB">
      <w:pPr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Problem 2. </w:t>
      </w:r>
    </w:p>
    <w:p w14:paraId="702439BA" w14:textId="77777777" w:rsidR="00435AE0" w:rsidRDefault="00435AE0" w:rsidP="002F13FB">
      <w:pPr>
        <w:rPr>
          <w:b/>
          <w:sz w:val="36"/>
          <w:szCs w:val="36"/>
        </w:rPr>
      </w:pPr>
    </w:p>
    <w:p w14:paraId="574DB398" w14:textId="3AB54F17" w:rsidR="00435AE0" w:rsidRDefault="00435AE0" w:rsidP="002F13FB">
      <w:pPr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Prediction: </w:t>
      </w:r>
    </w:p>
    <w:p w14:paraId="5AEFC068" w14:textId="77777777" w:rsidR="00435AE0" w:rsidRDefault="00435AE0" w:rsidP="002F13FB">
      <w:pPr>
        <w:rPr>
          <w:b/>
          <w:sz w:val="36"/>
          <w:szCs w:val="36"/>
        </w:rPr>
      </w:pPr>
    </w:p>
    <w:p w14:paraId="169C549E" w14:textId="77777777" w:rsidR="0067722A" w:rsidRDefault="0067722A" w:rsidP="0067722A">
      <w:pPr>
        <w:pStyle w:val="SourceCode"/>
      </w:pPr>
      <w:r>
        <w:rPr>
          <w:rStyle w:val="CommentTok"/>
        </w:rPr>
        <w:t># prediction with model wothout any transformation</w:t>
      </w:r>
      <w:r>
        <w:br/>
      </w:r>
      <w:r>
        <w:rPr>
          <w:rStyle w:val="NormalTok"/>
        </w:rPr>
        <w:t>x.new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cancervol =</w:t>
      </w:r>
      <w:r>
        <w:rPr>
          <w:rStyle w:val="Normal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 xml:space="preserve">(data$cancervol), </w:t>
      </w:r>
      <w:r>
        <w:rPr>
          <w:rStyle w:val="DataTypeTok"/>
        </w:rPr>
        <w:t>vesinv =</w:t>
      </w:r>
      <w:r>
        <w:rPr>
          <w:rStyle w:val="Normal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>(data$vesinv))</w:t>
      </w:r>
      <w:r>
        <w:br/>
      </w:r>
      <w:r>
        <w:rPr>
          <w:rStyle w:val="KeywordTok"/>
        </w:rPr>
        <w:t>predict</w:t>
      </w:r>
      <w:r>
        <w:rPr>
          <w:rStyle w:val="NormalTok"/>
        </w:rPr>
        <w:t xml:space="preserve">(psa.reg4, </w:t>
      </w:r>
      <w:r>
        <w:rPr>
          <w:rStyle w:val="DataTypeTok"/>
        </w:rPr>
        <w:t>newdata=</w:t>
      </w:r>
      <w:r>
        <w:rPr>
          <w:rStyle w:val="NormalTok"/>
        </w:rPr>
        <w:t>x.new)</w:t>
      </w:r>
    </w:p>
    <w:p w14:paraId="0666EE2B" w14:textId="77777777" w:rsidR="0067722A" w:rsidRDefault="0067722A" w:rsidP="0067722A"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>## 11.61889</w:t>
      </w:r>
    </w:p>
    <w:p w14:paraId="35CBA703" w14:textId="77777777" w:rsidR="0067722A" w:rsidRDefault="0067722A" w:rsidP="0067722A">
      <w:pPr>
        <w:pStyle w:val="SourceCode"/>
      </w:pPr>
      <w:r>
        <w:rPr>
          <w:rStyle w:val="CommentTok"/>
        </w:rPr>
        <w:t xml:space="preserve"># prediction with model with log transformation </w:t>
      </w:r>
      <w:r>
        <w:br/>
      </w:r>
      <w:r>
        <w:rPr>
          <w:rStyle w:val="NormalTok"/>
        </w:rPr>
        <w:t>log.predict&lt;-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^</w:t>
      </w:r>
      <w:r>
        <w:rPr>
          <w:rStyle w:val="KeywordTok"/>
        </w:rPr>
        <w:t>predict</w:t>
      </w:r>
      <w:r>
        <w:rPr>
          <w:rStyle w:val="NormalTok"/>
        </w:rPr>
        <w:t>(psa.reg4.log,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z2=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KeywordTok"/>
        </w:rPr>
        <w:t>median</w:t>
      </w:r>
      <w:r>
        <w:rPr>
          <w:rStyle w:val="NormalTok"/>
        </w:rPr>
        <w:t xml:space="preserve">(data$cancervol)), </w:t>
      </w:r>
      <w:r>
        <w:rPr>
          <w:rStyle w:val="DataTypeTok"/>
        </w:rPr>
        <w:t>z3 =</w:t>
      </w:r>
      <w:r>
        <w:rPr>
          <w:rStyle w:val="Normal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>(data$vesinv)))</w:t>
      </w:r>
      <w:r>
        <w:br/>
      </w:r>
      <w:r>
        <w:rPr>
          <w:rStyle w:val="NormalTok"/>
        </w:rPr>
        <w:t>log.predict</w:t>
      </w:r>
    </w:p>
    <w:p w14:paraId="60D2EB30" w14:textId="77777777" w:rsidR="0067722A" w:rsidRDefault="0067722A" w:rsidP="0067722A"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>## 10.94097</w:t>
      </w:r>
    </w:p>
    <w:p w14:paraId="58A8021E" w14:textId="77777777" w:rsidR="00435AE0" w:rsidRDefault="00435AE0" w:rsidP="002F13FB">
      <w:pPr>
        <w:rPr>
          <w:b/>
          <w:sz w:val="36"/>
          <w:szCs w:val="36"/>
        </w:rPr>
      </w:pPr>
    </w:p>
    <w:p w14:paraId="16958D1F" w14:textId="77777777" w:rsidR="0067722A" w:rsidRDefault="0067722A" w:rsidP="002F13FB">
      <w:pPr>
        <w:rPr>
          <w:b/>
          <w:sz w:val="36"/>
          <w:szCs w:val="36"/>
        </w:rPr>
      </w:pPr>
      <w:bookmarkStart w:id="0" w:name="_GoBack"/>
      <w:bookmarkEnd w:id="0"/>
    </w:p>
    <w:p w14:paraId="445B52BC" w14:textId="77777777" w:rsidR="005E1025" w:rsidRDefault="005E1025">
      <w:pPr>
        <w:rPr>
          <w:b/>
          <w:sz w:val="36"/>
          <w:szCs w:val="36"/>
        </w:rPr>
      </w:pPr>
    </w:p>
    <w:p w14:paraId="5296BD5B" w14:textId="77777777" w:rsidR="005E1025" w:rsidRPr="00AD44E0" w:rsidRDefault="005E1025">
      <w:pPr>
        <w:rPr>
          <w:b/>
          <w:sz w:val="36"/>
          <w:szCs w:val="36"/>
        </w:rPr>
      </w:pPr>
    </w:p>
    <w:sectPr w:rsidR="005E1025" w:rsidRPr="00AD44E0" w:rsidSect="008E05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94955"/>
    <w:rsid w:val="00083A9A"/>
    <w:rsid w:val="00164238"/>
    <w:rsid w:val="001D7A87"/>
    <w:rsid w:val="001F72A8"/>
    <w:rsid w:val="0021666A"/>
    <w:rsid w:val="00294955"/>
    <w:rsid w:val="002B1841"/>
    <w:rsid w:val="002F13FB"/>
    <w:rsid w:val="00325D2A"/>
    <w:rsid w:val="003359D1"/>
    <w:rsid w:val="004218E9"/>
    <w:rsid w:val="00435AE0"/>
    <w:rsid w:val="00467025"/>
    <w:rsid w:val="00594678"/>
    <w:rsid w:val="005E1025"/>
    <w:rsid w:val="005E6419"/>
    <w:rsid w:val="0067722A"/>
    <w:rsid w:val="00682DE0"/>
    <w:rsid w:val="007C4C2B"/>
    <w:rsid w:val="008E05A5"/>
    <w:rsid w:val="009D77BB"/>
    <w:rsid w:val="00A63FFD"/>
    <w:rsid w:val="00A95290"/>
    <w:rsid w:val="00AD44E0"/>
    <w:rsid w:val="00B15C5E"/>
    <w:rsid w:val="00CB74E1"/>
    <w:rsid w:val="00CF3C26"/>
    <w:rsid w:val="00F84E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526260D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erbatimChar">
    <w:name w:val="Verbatim Char"/>
    <w:basedOn w:val="DefaultParagraphFont"/>
    <w:link w:val="SourceCode"/>
    <w:rsid w:val="00A63FFD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A63FFD"/>
    <w:pPr>
      <w:shd w:val="clear" w:color="auto" w:fill="F8F8F8"/>
      <w:wordWrap w:val="0"/>
      <w:spacing w:before="180" w:after="180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A63FFD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A63FFD"/>
    <w:rPr>
      <w:rFonts w:ascii="Consolas" w:hAnsi="Consolas"/>
      <w:color w:val="204A87"/>
      <w:sz w:val="22"/>
      <w:shd w:val="clear" w:color="auto" w:fill="F8F8F8"/>
    </w:rPr>
  </w:style>
  <w:style w:type="character" w:customStyle="1" w:styleId="StringTok">
    <w:name w:val="StringTok"/>
    <w:basedOn w:val="VerbatimChar"/>
    <w:rsid w:val="00A63FFD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sid w:val="00A63FFD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A63FFD"/>
    <w:rPr>
      <w:rFonts w:ascii="Consolas" w:hAnsi="Consolas"/>
      <w:color w:val="8F5902"/>
      <w:sz w:val="22"/>
      <w:shd w:val="clear" w:color="auto" w:fill="F8F8F8"/>
    </w:rPr>
  </w:style>
  <w:style w:type="character" w:customStyle="1" w:styleId="NormalTok">
    <w:name w:val="NormalTok"/>
    <w:basedOn w:val="VerbatimChar"/>
    <w:rsid w:val="00A63FFD"/>
    <w:rPr>
      <w:rFonts w:ascii="Consolas" w:hAnsi="Consolas"/>
      <w:sz w:val="22"/>
      <w:shd w:val="clear" w:color="auto" w:fill="F8F8F8"/>
    </w:rPr>
  </w:style>
  <w:style w:type="table" w:styleId="TableGrid">
    <w:name w:val="Table Grid"/>
    <w:basedOn w:val="TableNormal"/>
    <w:uiPriority w:val="39"/>
    <w:rsid w:val="0059467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DecValTok">
    <w:name w:val="DecValTok"/>
    <w:basedOn w:val="VerbatimChar"/>
    <w:rsid w:val="00CB74E1"/>
    <w:rPr>
      <w:rFonts w:ascii="Consolas" w:hAnsi="Consolas"/>
      <w:color w:val="0000CF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image" Target="media/image1.png"/><Relationship Id="rId5" Type="http://schemas.openxmlformats.org/officeDocument/2006/relationships/image" Target="media/image2.png"/><Relationship Id="rId6" Type="http://schemas.openxmlformats.org/officeDocument/2006/relationships/image" Target="media/image3.png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1</Pages>
  <Words>1490</Words>
  <Characters>8499</Characters>
  <Application>Microsoft Macintosh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99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kash, Prashant</dc:creator>
  <cp:keywords/>
  <dc:description/>
  <cp:lastModifiedBy>Prakash, Prashant</cp:lastModifiedBy>
  <cp:revision>27</cp:revision>
  <dcterms:created xsi:type="dcterms:W3CDTF">2015-12-03T09:30:00Z</dcterms:created>
  <dcterms:modified xsi:type="dcterms:W3CDTF">2015-12-03T09:50:00Z</dcterms:modified>
</cp:coreProperties>
</file>